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16E0D132" w:rsidR="005048BA" w:rsidRDefault="00924E1F" w:rsidP="00A65265">
      <w:pPr>
        <w:pStyle w:val="Heading1"/>
      </w:pPr>
      <w:r>
        <w:t>Pipeline</w:t>
      </w:r>
      <w:r w:rsidR="00A65265">
        <w:t xml:space="preserve">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56093F7F" w:rsidR="0029304A" w:rsidRDefault="00924E1F" w:rsidP="0029304A">
      <w:r>
        <w:rPr>
          <w:noProof/>
        </w:rPr>
        <w:drawing>
          <wp:inline distT="0" distB="0" distL="0" distR="0" wp14:anchorId="55A80F99" wp14:editId="51A0DA6B">
            <wp:extent cx="5943600" cy="1823720"/>
            <wp:effectExtent l="0" t="0" r="0" b="508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CE91" w14:textId="4918F212" w:rsidR="00C535CA" w:rsidRDefault="00C535CA" w:rsidP="0029304A">
      <w:r w:rsidRPr="00C535CA">
        <w:rPr>
          <w:noProof/>
        </w:rPr>
        <w:drawing>
          <wp:inline distT="0" distB="0" distL="0" distR="0" wp14:anchorId="5D0B7BC5" wp14:editId="252D8D75">
            <wp:extent cx="5943600" cy="491490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w:lastRenderedPageBreak/>
            <m:t>full adder delay=3τ</m:t>
          </m:r>
        </m:oMath>
      </m:oMathPara>
    </w:p>
    <w:p w14:paraId="000AD030" w14:textId="3CE545F0" w:rsidR="00E37DAB" w:rsidRPr="00A93269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delay=32×3τ=96τ</m:t>
          </m:r>
        </m:oMath>
      </m:oMathPara>
    </w:p>
    <w:p w14:paraId="57ED23D0" w14:textId="0B0B6DBB" w:rsidR="00712174" w:rsidRPr="00712174" w:rsidRDefault="00712174" w:rsidP="00712174">
      <w:pPr>
        <w:pStyle w:val="Heading2"/>
      </w:pPr>
      <w:r>
        <w:t>Time Taken to add 4 pairs of numbers</w:t>
      </w:r>
    </w:p>
    <w:p w14:paraId="1919DF3A" w14:textId="0875CEA8" w:rsidR="00F944BA" w:rsidRPr="00A93269" w:rsidRDefault="00DF7E4F" w:rsidP="00F944BA">
      <w:pPr>
        <w:rPr>
          <w:rFonts w:asciiTheme="majorHAnsi" w:eastAsiaTheme="majorEastAsia" w:hAnsiTheme="majorHAnsi" w:cstheme="majorBidi"/>
        </w:rPr>
      </w:pPr>
      <m:oMath>
        <m:r>
          <w:rPr>
            <w:rFonts w:ascii="Cambria Math" w:eastAsiaTheme="majorEastAsia" w:hAnsi="Cambria Math" w:cstheme="majorBidi"/>
          </w:rPr>
          <m:t>single 8 bit adder delay=8×3τ=24τ</m:t>
        </m:r>
      </m:oMath>
      <w:r w:rsidR="00B734F7">
        <w:rPr>
          <w:rFonts w:asciiTheme="majorHAnsi" w:eastAsiaTheme="majorEastAsia" w:hAnsiTheme="majorHAnsi" w:cstheme="majorBidi"/>
        </w:rPr>
        <w:t xml:space="preserve"> </w:t>
      </w:r>
      <w:r w:rsidR="00B734F7">
        <w:rPr>
          <w:rFonts w:asciiTheme="majorHAnsi" w:eastAsiaTheme="majorEastAsia" w:hAnsiTheme="majorHAnsi" w:cstheme="majorBidi"/>
        </w:rPr>
        <w:tab/>
      </w:r>
      <w:r w:rsidR="00B734F7">
        <w:rPr>
          <w:rFonts w:asciiTheme="majorHAnsi" w:eastAsiaTheme="majorEastAsia" w:hAnsiTheme="majorHAnsi" w:cstheme="majorBidi"/>
        </w:rPr>
        <w:tab/>
        <w:t>// we used 8-bit ripple adders</w:t>
      </w:r>
      <w:r w:rsidR="00825C0C">
        <w:rPr>
          <w:rFonts w:asciiTheme="majorHAnsi" w:eastAsiaTheme="majorEastAsia" w:hAnsiTheme="majorHAnsi" w:cstheme="majorBidi"/>
        </w:rPr>
        <w:t>.</w:t>
      </w:r>
    </w:p>
    <w:p w14:paraId="31D0F827" w14:textId="7DB5E140" w:rsidR="00A93269" w:rsidRPr="00E37DAB" w:rsidRDefault="00695C99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ime Taken to add 4 pairs of numbers=24τ×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4+3</m:t>
              </m:r>
            </m:e>
          </m:d>
          <m:r>
            <w:rPr>
              <w:rFonts w:ascii="Cambria Math" w:eastAsiaTheme="majorEastAsia" w:hAnsi="Cambria Math" w:cstheme="majorBidi"/>
            </w:rPr>
            <m:t>=168τ</m:t>
          </m:r>
        </m:oMath>
      </m:oMathPara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1C374E2" w:rsid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7267FC88" w14:textId="47271410" w:rsidR="009D5CEE" w:rsidRDefault="009D5CEE" w:rsidP="009D5CEE">
      <w:pPr>
        <w:pStyle w:val="Heading2"/>
      </w:pPr>
      <w:r>
        <w:t>Simulation Result</w:t>
      </w:r>
    </w:p>
    <w:p w14:paraId="41398C7E" w14:textId="0B15D0E6" w:rsidR="009D5CEE" w:rsidRDefault="00B96A91" w:rsidP="009D5CEE">
      <w:r w:rsidRPr="00B96A91">
        <w:rPr>
          <w:noProof/>
        </w:rPr>
        <w:drawing>
          <wp:inline distT="0" distB="0" distL="0" distR="0" wp14:anchorId="5EFBCB4A" wp14:editId="3774871E">
            <wp:extent cx="5943600" cy="2539365"/>
            <wp:effectExtent l="0" t="0" r="0" b="0"/>
            <wp:docPr id="4" name="Picture 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B4F5F" w14:textId="69CEFBE3" w:rsidR="00B65D6A" w:rsidRPr="009D5CEE" w:rsidRDefault="004C54E5" w:rsidP="009D5CEE">
      <w:r>
        <w:t>As you can see, after 3</w:t>
      </w:r>
      <w:r w:rsidR="003337E7" w:rsidRPr="003337E7">
        <w:rPr>
          <w:vertAlign w:val="superscript"/>
        </w:rPr>
        <w:t>rd</w:t>
      </w:r>
      <w:r>
        <w:t xml:space="preserve"> clock cycles, result of first pair</w:t>
      </w:r>
      <w:r w:rsidR="00F43C23">
        <w:t xml:space="preserve"> is</w:t>
      </w:r>
      <w:r>
        <w:t xml:space="preserve"> a</w:t>
      </w:r>
      <w:r w:rsidR="003337E7">
        <w:t>vailable in the S register. After 4</w:t>
      </w:r>
      <w:r w:rsidR="003337E7" w:rsidRPr="003337E7">
        <w:rPr>
          <w:vertAlign w:val="superscript"/>
        </w:rPr>
        <w:t>th</w:t>
      </w:r>
      <w:r w:rsidR="003337E7">
        <w:t xml:space="preserve"> clock cycles, result of second pair, after 5</w:t>
      </w:r>
      <w:r w:rsidR="003337E7" w:rsidRPr="003337E7">
        <w:rPr>
          <w:vertAlign w:val="superscript"/>
        </w:rPr>
        <w:t>th</w:t>
      </w:r>
      <w:r w:rsidR="003337E7">
        <w:t xml:space="preserve"> clock cycles, result of third pair</w:t>
      </w:r>
      <w:r w:rsidR="00BC7917">
        <w:t>, and after 6</w:t>
      </w:r>
      <w:r w:rsidR="00BC7917" w:rsidRPr="00BC7917">
        <w:rPr>
          <w:vertAlign w:val="superscript"/>
        </w:rPr>
        <w:t>th</w:t>
      </w:r>
      <w:r w:rsidR="00BC7917">
        <w:t xml:space="preserve"> clock cycles, result of </w:t>
      </w:r>
      <w:r w:rsidR="007D2C6E">
        <w:t>fourth</w:t>
      </w:r>
      <w:r w:rsidR="00BC7917">
        <w:t xml:space="preserve"> pair </w:t>
      </w:r>
      <w:r w:rsidR="007D2C6E">
        <w:t xml:space="preserve">are </w:t>
      </w:r>
      <w:r w:rsidR="00BC7917">
        <w:t>available</w:t>
      </w:r>
      <w:r w:rsidR="007D2C6E">
        <w:t xml:space="preserve"> in the S register.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rgUANYouGiwAAAA="/>
  </w:docVars>
  <w:rsids>
    <w:rsidRoot w:val="00A65265"/>
    <w:rsid w:val="00002AC8"/>
    <w:rsid w:val="001F35A6"/>
    <w:rsid w:val="0029304A"/>
    <w:rsid w:val="002F117D"/>
    <w:rsid w:val="003120F8"/>
    <w:rsid w:val="003337E7"/>
    <w:rsid w:val="003E0489"/>
    <w:rsid w:val="004C54E5"/>
    <w:rsid w:val="005048BA"/>
    <w:rsid w:val="00695C99"/>
    <w:rsid w:val="00712174"/>
    <w:rsid w:val="00756A48"/>
    <w:rsid w:val="007D2C6E"/>
    <w:rsid w:val="00825C0C"/>
    <w:rsid w:val="00840C21"/>
    <w:rsid w:val="00924E1F"/>
    <w:rsid w:val="009D5CEE"/>
    <w:rsid w:val="00A65265"/>
    <w:rsid w:val="00A93269"/>
    <w:rsid w:val="00B65D6A"/>
    <w:rsid w:val="00B734F7"/>
    <w:rsid w:val="00B96A91"/>
    <w:rsid w:val="00BC0EBD"/>
    <w:rsid w:val="00BC7917"/>
    <w:rsid w:val="00C535CA"/>
    <w:rsid w:val="00DF7E4F"/>
    <w:rsid w:val="00E37DAB"/>
    <w:rsid w:val="00EF5D84"/>
    <w:rsid w:val="00F43C23"/>
    <w:rsid w:val="00F9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4BA"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26</cp:revision>
  <dcterms:created xsi:type="dcterms:W3CDTF">2022-07-31T07:43:00Z</dcterms:created>
  <dcterms:modified xsi:type="dcterms:W3CDTF">2022-07-31T10:42:00Z</dcterms:modified>
</cp:coreProperties>
</file>